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73364f0</w:t>
            </w:r>
            <w:r>
              <w:t xml:space="preserve"> </w:t>
            </w:r>
            <w:r>
              <w:t xml:space="preserve">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d0b5ca92-ca03-4338-b377-42674634bbd6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ea12e6fb-5c0b-4436-97ac-4e0c05f2cd24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cb1df2d7-e912-41e7-afac-fabf457c24f0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4:18:48Z</dcterms:created>
  <dcterms:modified xsi:type="dcterms:W3CDTF">2023-06-20T14:1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